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1B3E1C" w14:textId="77777777" w:rsidR="00654094" w:rsidRDefault="00654094" w:rsidP="00D52B91">
      <w:pPr>
        <w:ind w:right="180"/>
        <w:rPr>
          <w:rFonts w:asciiTheme="minorHAnsi" w:hAnsiTheme="minorHAnsi"/>
        </w:rPr>
      </w:pPr>
    </w:p>
    <w:p w14:paraId="1BF0C871" w14:textId="3FEC5F23" w:rsidR="00A745AA" w:rsidRDefault="0011683B" w:rsidP="00D52B91">
      <w:pPr>
        <w:ind w:right="18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February </w:t>
      </w:r>
      <w:r w:rsidR="00154A37">
        <w:rPr>
          <w:rFonts w:asciiTheme="minorHAnsi" w:hAnsiTheme="minorHAnsi"/>
        </w:rPr>
        <w:t>24</w:t>
      </w:r>
      <w:r w:rsidR="009B66A6">
        <w:rPr>
          <w:rFonts w:asciiTheme="minorHAnsi" w:hAnsiTheme="minorHAnsi"/>
        </w:rPr>
        <w:t>, 2020</w:t>
      </w:r>
    </w:p>
    <w:p w14:paraId="7F46528A" w14:textId="77777777" w:rsidR="00C65F57" w:rsidRPr="00D472CC" w:rsidRDefault="00C65F57" w:rsidP="00D52B91">
      <w:pPr>
        <w:ind w:right="180"/>
        <w:rPr>
          <w:rFonts w:asciiTheme="minorHAnsi" w:hAnsiTheme="minorHAnsi"/>
        </w:rPr>
      </w:pPr>
    </w:p>
    <w:p w14:paraId="47D980E0" w14:textId="535250D8" w:rsidR="00734D37" w:rsidRPr="00D472CC" w:rsidRDefault="00814C95" w:rsidP="00CC1A30">
      <w:pPr>
        <w:ind w:left="720" w:hanging="720"/>
        <w:rPr>
          <w:rFonts w:asciiTheme="minorHAnsi" w:hAnsiTheme="minorHAnsi"/>
        </w:rPr>
      </w:pPr>
      <w:r w:rsidRPr="00D472CC">
        <w:rPr>
          <w:rFonts w:asciiTheme="minorHAnsi" w:hAnsiTheme="minorHAnsi"/>
        </w:rPr>
        <w:t>To:</w:t>
      </w:r>
      <w:r w:rsidRPr="00D472CC">
        <w:rPr>
          <w:rFonts w:asciiTheme="minorHAnsi" w:hAnsiTheme="minorHAnsi"/>
        </w:rPr>
        <w:tab/>
      </w:r>
      <w:r w:rsidR="003C4CCB">
        <w:rPr>
          <w:rFonts w:asciiTheme="minorHAnsi" w:hAnsiTheme="minorHAnsi"/>
        </w:rPr>
        <w:t xml:space="preserve">Andrew Forbes; </w:t>
      </w:r>
      <w:r w:rsidR="00B220BB">
        <w:rPr>
          <w:rFonts w:asciiTheme="minorHAnsi" w:hAnsiTheme="minorHAnsi"/>
        </w:rPr>
        <w:t xml:space="preserve">Eric Gidal; </w:t>
      </w:r>
      <w:r w:rsidR="0035325E" w:rsidRPr="00D472CC">
        <w:rPr>
          <w:rFonts w:asciiTheme="minorHAnsi" w:hAnsiTheme="minorHAnsi"/>
        </w:rPr>
        <w:t xml:space="preserve">Anita Jung; </w:t>
      </w:r>
      <w:r w:rsidR="009B66A6">
        <w:rPr>
          <w:rFonts w:asciiTheme="minorHAnsi" w:hAnsiTheme="minorHAnsi"/>
        </w:rPr>
        <w:t xml:space="preserve">Collin Kepner; </w:t>
      </w:r>
      <w:r w:rsidR="008258CF" w:rsidRPr="00D472CC">
        <w:rPr>
          <w:rFonts w:asciiTheme="minorHAnsi" w:hAnsiTheme="minorHAnsi"/>
        </w:rPr>
        <w:t xml:space="preserve">Rebekah Kowal; </w:t>
      </w:r>
      <w:r w:rsidR="001A4DF9">
        <w:rPr>
          <w:rFonts w:asciiTheme="minorHAnsi" w:hAnsiTheme="minorHAnsi"/>
        </w:rPr>
        <w:t>Brian</w:t>
      </w:r>
      <w:r w:rsidR="00B220BB">
        <w:rPr>
          <w:rFonts w:asciiTheme="minorHAnsi" w:hAnsiTheme="minorHAnsi"/>
        </w:rPr>
        <w:t xml:space="preserve"> Lai; </w:t>
      </w:r>
      <w:r w:rsidR="00952B95" w:rsidRPr="00D472CC">
        <w:rPr>
          <w:rFonts w:asciiTheme="minorHAnsi" w:hAnsiTheme="minorHAnsi"/>
        </w:rPr>
        <w:t xml:space="preserve">Ana Rodríguez-Rodríguez; </w:t>
      </w:r>
      <w:r w:rsidR="00B220BB">
        <w:rPr>
          <w:rFonts w:asciiTheme="minorHAnsi" w:hAnsiTheme="minorHAnsi"/>
        </w:rPr>
        <w:t xml:space="preserve">Jennifer Rogers; </w:t>
      </w:r>
      <w:r w:rsidR="009B66A6">
        <w:rPr>
          <w:rFonts w:asciiTheme="minorHAnsi" w:hAnsiTheme="minorHAnsi"/>
        </w:rPr>
        <w:t xml:space="preserve">David Ryfe; </w:t>
      </w:r>
      <w:r w:rsidR="00952B95" w:rsidRPr="00280F62">
        <w:rPr>
          <w:rFonts w:asciiTheme="minorHAnsi" w:hAnsiTheme="minorHAnsi"/>
        </w:rPr>
        <w:t>Shaun Vecera</w:t>
      </w:r>
      <w:r w:rsidR="00734D37" w:rsidRPr="00D472CC">
        <w:rPr>
          <w:rFonts w:asciiTheme="minorHAnsi" w:hAnsiTheme="minorHAnsi"/>
        </w:rPr>
        <w:t xml:space="preserve"> </w:t>
      </w:r>
    </w:p>
    <w:p w14:paraId="7E31FE3E" w14:textId="77777777" w:rsidR="00574567" w:rsidRPr="00D472CC" w:rsidRDefault="00574567" w:rsidP="00D75EAC">
      <w:pPr>
        <w:ind w:right="180"/>
        <w:rPr>
          <w:rFonts w:asciiTheme="minorHAnsi" w:hAnsiTheme="minorHAnsi"/>
        </w:rPr>
      </w:pPr>
    </w:p>
    <w:p w14:paraId="5EF38DCD" w14:textId="77777777" w:rsidR="00863C24" w:rsidRPr="00D472CC" w:rsidRDefault="001D076E" w:rsidP="00047102">
      <w:pPr>
        <w:ind w:left="720" w:hanging="720"/>
        <w:rPr>
          <w:rFonts w:asciiTheme="minorHAnsi" w:hAnsiTheme="minorHAnsi"/>
        </w:rPr>
      </w:pPr>
      <w:r w:rsidRPr="00D472CC">
        <w:rPr>
          <w:rFonts w:asciiTheme="minorHAnsi" w:hAnsiTheme="minorHAnsi"/>
        </w:rPr>
        <w:t>From:</w:t>
      </w:r>
      <w:r w:rsidRPr="00D472CC">
        <w:rPr>
          <w:rFonts w:asciiTheme="minorHAnsi" w:hAnsiTheme="minorHAnsi"/>
        </w:rPr>
        <w:tab/>
      </w:r>
      <w:r w:rsidR="00814C95" w:rsidRPr="00D472CC">
        <w:rPr>
          <w:rFonts w:asciiTheme="minorHAnsi" w:hAnsiTheme="minorHAnsi"/>
        </w:rPr>
        <w:t xml:space="preserve">Helena Dettmer, </w:t>
      </w:r>
      <w:r w:rsidR="00863C24" w:rsidRPr="00D472CC">
        <w:rPr>
          <w:rFonts w:asciiTheme="minorHAnsi" w:hAnsiTheme="minorHAnsi"/>
        </w:rPr>
        <w:t>Chair of the Undergraduate Educational Policy and Curriculum Committee</w:t>
      </w:r>
      <w:r w:rsidRPr="00D472CC">
        <w:rPr>
          <w:rFonts w:asciiTheme="minorHAnsi" w:hAnsiTheme="minorHAnsi"/>
        </w:rPr>
        <w:t>; Associate Dean for Undergraduate Programs and Curriculum</w:t>
      </w:r>
      <w:r w:rsidR="00047102" w:rsidRPr="00D472CC">
        <w:rPr>
          <w:rFonts w:asciiTheme="minorHAnsi" w:hAnsiTheme="minorHAnsi"/>
        </w:rPr>
        <w:t xml:space="preserve"> </w:t>
      </w:r>
      <w:r w:rsidRPr="00D472CC">
        <w:rPr>
          <w:rFonts w:asciiTheme="minorHAnsi" w:hAnsiTheme="minorHAnsi"/>
        </w:rPr>
        <w:t>and for the Humanities</w:t>
      </w:r>
      <w:r w:rsidR="00CC74C2" w:rsidRPr="00D472CC">
        <w:rPr>
          <w:rFonts w:asciiTheme="minorHAnsi" w:hAnsiTheme="minorHAnsi"/>
        </w:rPr>
        <w:t xml:space="preserve"> and Online Education</w:t>
      </w:r>
    </w:p>
    <w:p w14:paraId="4093E649" w14:textId="77777777" w:rsidR="00814C95" w:rsidRPr="00D472CC" w:rsidRDefault="00814C95" w:rsidP="00814C95">
      <w:pPr>
        <w:ind w:right="180"/>
        <w:rPr>
          <w:rFonts w:asciiTheme="minorHAnsi" w:hAnsiTheme="minorHAnsi"/>
        </w:rPr>
      </w:pPr>
    </w:p>
    <w:p w14:paraId="04F65F2E" w14:textId="77777777" w:rsidR="009E3C5E" w:rsidRPr="00D472CC" w:rsidRDefault="009E3C5E" w:rsidP="00814C95">
      <w:pPr>
        <w:ind w:right="180"/>
        <w:rPr>
          <w:rFonts w:asciiTheme="minorHAnsi" w:hAnsiTheme="minorHAnsi"/>
        </w:rPr>
      </w:pPr>
    </w:p>
    <w:p w14:paraId="7AAE2752" w14:textId="77777777" w:rsidR="00814C95" w:rsidRPr="00D472CC" w:rsidRDefault="00814C95" w:rsidP="00814C95">
      <w:pPr>
        <w:ind w:right="180"/>
        <w:jc w:val="center"/>
        <w:rPr>
          <w:rFonts w:asciiTheme="minorHAnsi" w:hAnsiTheme="minorHAnsi"/>
          <w:i/>
        </w:rPr>
      </w:pPr>
      <w:bookmarkStart w:id="0" w:name="_GoBack"/>
      <w:bookmarkEnd w:id="0"/>
      <w:r w:rsidRPr="00D472CC">
        <w:rPr>
          <w:rFonts w:asciiTheme="minorHAnsi" w:hAnsiTheme="minorHAnsi"/>
          <w:i/>
        </w:rPr>
        <w:t xml:space="preserve">The </w:t>
      </w:r>
      <w:r w:rsidR="008A17FD" w:rsidRPr="00D472CC">
        <w:rPr>
          <w:rFonts w:asciiTheme="minorHAnsi" w:hAnsiTheme="minorHAnsi"/>
          <w:i/>
        </w:rPr>
        <w:t xml:space="preserve">Undergraduate </w:t>
      </w:r>
      <w:r w:rsidRPr="00D472CC">
        <w:rPr>
          <w:rFonts w:asciiTheme="minorHAnsi" w:hAnsiTheme="minorHAnsi"/>
          <w:i/>
        </w:rPr>
        <w:t xml:space="preserve">Educational Policy </w:t>
      </w:r>
      <w:r w:rsidR="008A17FD" w:rsidRPr="00D472CC">
        <w:rPr>
          <w:rFonts w:asciiTheme="minorHAnsi" w:hAnsiTheme="minorHAnsi"/>
          <w:i/>
        </w:rPr>
        <w:t xml:space="preserve">and Curriculum </w:t>
      </w:r>
      <w:r w:rsidRPr="00D472CC">
        <w:rPr>
          <w:rFonts w:asciiTheme="minorHAnsi" w:hAnsiTheme="minorHAnsi"/>
          <w:i/>
        </w:rPr>
        <w:t>Committee</w:t>
      </w:r>
    </w:p>
    <w:p w14:paraId="06277D2A" w14:textId="77777777" w:rsidR="00814C95" w:rsidRPr="0099225B" w:rsidRDefault="00814C95" w:rsidP="0099225B">
      <w:pPr>
        <w:ind w:right="180"/>
        <w:jc w:val="center"/>
        <w:rPr>
          <w:rFonts w:asciiTheme="minorHAnsi" w:hAnsiTheme="minorHAnsi"/>
          <w:b/>
        </w:rPr>
      </w:pPr>
      <w:r w:rsidRPr="00D472CC">
        <w:rPr>
          <w:rFonts w:asciiTheme="minorHAnsi" w:hAnsiTheme="minorHAnsi"/>
          <w:b/>
        </w:rPr>
        <w:t>Agenda</w:t>
      </w:r>
    </w:p>
    <w:p w14:paraId="3EF54BEE" w14:textId="33A26C66" w:rsidR="009B66A6" w:rsidRDefault="0011683B" w:rsidP="004175E9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>
        <w:rPr>
          <w:rFonts w:asciiTheme="minorHAnsi" w:hAnsiTheme="minorHAnsi"/>
          <w:iCs/>
        </w:rPr>
        <w:t xml:space="preserve">February </w:t>
      </w:r>
      <w:r w:rsidR="00483594">
        <w:rPr>
          <w:rFonts w:asciiTheme="minorHAnsi" w:hAnsiTheme="minorHAnsi"/>
          <w:iCs/>
        </w:rPr>
        <w:t>2</w:t>
      </w:r>
      <w:r w:rsidR="00154A37">
        <w:rPr>
          <w:rFonts w:asciiTheme="minorHAnsi" w:hAnsiTheme="minorHAnsi"/>
          <w:iCs/>
        </w:rPr>
        <w:t>7</w:t>
      </w:r>
      <w:r w:rsidR="009B66A6">
        <w:rPr>
          <w:rFonts w:asciiTheme="minorHAnsi" w:hAnsiTheme="minorHAnsi"/>
          <w:iCs/>
        </w:rPr>
        <w:t>, 2020</w:t>
      </w:r>
    </w:p>
    <w:p w14:paraId="7FAC0462" w14:textId="57F3CC66" w:rsidR="00BC2C44" w:rsidRPr="00D472CC" w:rsidRDefault="00E538A2" w:rsidP="004175E9">
      <w:pPr>
        <w:spacing w:line="80" w:lineRule="atLeast"/>
        <w:ind w:right="180"/>
        <w:jc w:val="center"/>
        <w:rPr>
          <w:rFonts w:asciiTheme="minorHAnsi" w:hAnsiTheme="minorHAnsi"/>
          <w:b/>
          <w:iCs/>
        </w:rPr>
      </w:pPr>
      <w:r>
        <w:rPr>
          <w:rFonts w:asciiTheme="minorHAnsi" w:hAnsiTheme="minorHAnsi"/>
          <w:b/>
          <w:iCs/>
        </w:rPr>
        <w:t xml:space="preserve">240 </w:t>
      </w:r>
      <w:r w:rsidR="00BC2C44" w:rsidRPr="00D472CC">
        <w:rPr>
          <w:rFonts w:asciiTheme="minorHAnsi" w:hAnsiTheme="minorHAnsi"/>
          <w:b/>
          <w:iCs/>
        </w:rPr>
        <w:t>Schaeffer Hall</w:t>
      </w:r>
    </w:p>
    <w:p w14:paraId="05311AAB" w14:textId="77777777" w:rsidR="00726D6A" w:rsidRPr="00D472CC" w:rsidRDefault="002F7AE2" w:rsidP="003B7735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 w:rsidRPr="00D472CC">
        <w:rPr>
          <w:rFonts w:asciiTheme="minorHAnsi" w:hAnsiTheme="minorHAnsi"/>
          <w:iCs/>
        </w:rPr>
        <w:t>12:30-1:45</w:t>
      </w:r>
    </w:p>
    <w:p w14:paraId="47D8B75C" w14:textId="77777777" w:rsidR="009E3C5E" w:rsidRPr="00D472CC" w:rsidRDefault="009E3C5E" w:rsidP="00F8620C">
      <w:pPr>
        <w:pStyle w:val="ListParagraph"/>
        <w:ind w:left="360"/>
        <w:rPr>
          <w:rFonts w:asciiTheme="minorHAnsi" w:hAnsiTheme="minorHAnsi" w:cs="TimesNewRomanPSMT"/>
        </w:rPr>
      </w:pPr>
    </w:p>
    <w:p w14:paraId="685EC462" w14:textId="35766732" w:rsidR="0000708D" w:rsidRDefault="0011683B" w:rsidP="00ED75B9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 w:rsidRPr="00A53C93">
        <w:rPr>
          <w:rFonts w:asciiTheme="minorHAnsi" w:hAnsiTheme="minorHAnsi" w:cstheme="minorHAnsi"/>
          <w:bCs/>
        </w:rPr>
        <w:t>Minutes from</w:t>
      </w:r>
      <w:r w:rsidR="0000708D" w:rsidRPr="00A53C93">
        <w:rPr>
          <w:rFonts w:asciiTheme="minorHAnsi" w:hAnsiTheme="minorHAnsi" w:cstheme="minorHAnsi"/>
          <w:bCs/>
        </w:rPr>
        <w:t xml:space="preserve"> February </w:t>
      </w:r>
      <w:r w:rsidR="00154A37">
        <w:rPr>
          <w:rFonts w:asciiTheme="minorHAnsi" w:hAnsiTheme="minorHAnsi" w:cstheme="minorHAnsi"/>
          <w:bCs/>
        </w:rPr>
        <w:t>20</w:t>
      </w:r>
      <w:r w:rsidR="00C3267F">
        <w:rPr>
          <w:rFonts w:asciiTheme="minorHAnsi" w:hAnsiTheme="minorHAnsi" w:cstheme="minorHAnsi"/>
          <w:bCs/>
        </w:rPr>
        <w:t>.</w:t>
      </w:r>
    </w:p>
    <w:p w14:paraId="1A61BE5C" w14:textId="2023AFE9" w:rsidR="00D02A5A" w:rsidRDefault="00D02A5A" w:rsidP="00ED75B9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Discussion of General Education proposals recommended for approval by the GE Curriculum Committee:</w:t>
      </w:r>
    </w:p>
    <w:p w14:paraId="036F3F60" w14:textId="77777777" w:rsidR="00D02A5A" w:rsidRPr="00D02A5A" w:rsidRDefault="00D02A5A" w:rsidP="00D02A5A">
      <w:pPr>
        <w:pStyle w:val="ListParagraph"/>
        <w:numPr>
          <w:ilvl w:val="0"/>
          <w:numId w:val="19"/>
        </w:numPr>
        <w:spacing w:after="160" w:line="256" w:lineRule="auto"/>
        <w:contextualSpacing/>
        <w:rPr>
          <w:rFonts w:asciiTheme="minorHAnsi" w:hAnsiTheme="minorHAnsi" w:cstheme="minorHAnsi"/>
        </w:rPr>
      </w:pPr>
      <w:proofErr w:type="spellStart"/>
      <w:r w:rsidRPr="00D02A5A">
        <w:rPr>
          <w:rFonts w:asciiTheme="minorHAnsi" w:hAnsiTheme="minorHAnsi" w:cstheme="minorHAnsi"/>
        </w:rPr>
        <w:t>PSY:1501</w:t>
      </w:r>
      <w:proofErr w:type="spellEnd"/>
      <w:r w:rsidRPr="00D02A5A">
        <w:rPr>
          <w:rFonts w:asciiTheme="minorHAnsi" w:hAnsiTheme="minorHAnsi" w:cstheme="minorHAnsi"/>
        </w:rPr>
        <w:t xml:space="preserve"> Everyone’s a Little Bit Biased: The Science behind Stereotyping, Prejudice, and Discrimination (3 s.h.), proposed for Diversity and Inclusion (DI).</w:t>
      </w:r>
    </w:p>
    <w:p w14:paraId="67C4BADD" w14:textId="2A734A15" w:rsidR="00D02A5A" w:rsidRPr="00D02A5A" w:rsidRDefault="00D02A5A" w:rsidP="00D02A5A">
      <w:pPr>
        <w:pStyle w:val="ListParagraph"/>
        <w:numPr>
          <w:ilvl w:val="0"/>
          <w:numId w:val="19"/>
        </w:numPr>
        <w:spacing w:after="160" w:line="256" w:lineRule="auto"/>
        <w:contextualSpacing/>
        <w:rPr>
          <w:rFonts w:asciiTheme="minorHAnsi" w:hAnsiTheme="minorHAnsi" w:cstheme="minorHAnsi"/>
        </w:rPr>
      </w:pPr>
      <w:proofErr w:type="spellStart"/>
      <w:r w:rsidRPr="00D02A5A">
        <w:rPr>
          <w:rFonts w:asciiTheme="minorHAnsi" w:hAnsiTheme="minorHAnsi" w:cstheme="minorHAnsi"/>
        </w:rPr>
        <w:t>MATH:1350</w:t>
      </w:r>
      <w:proofErr w:type="spellEnd"/>
      <w:r w:rsidRPr="00D02A5A">
        <w:rPr>
          <w:rFonts w:asciiTheme="minorHAnsi" w:hAnsiTheme="minorHAnsi" w:cstheme="minorHAnsi"/>
        </w:rPr>
        <w:t xml:space="preserve"> Quantitative Reasoning for Business (4 s.h.)</w:t>
      </w:r>
      <w:r>
        <w:rPr>
          <w:rFonts w:asciiTheme="minorHAnsi" w:hAnsiTheme="minorHAnsi" w:cstheme="minorHAnsi"/>
        </w:rPr>
        <w:t xml:space="preserve">, proposed for Quantitative or Formal Reasoning (QFR). </w:t>
      </w:r>
    </w:p>
    <w:p w14:paraId="0226389E" w14:textId="283C2086" w:rsidR="00154A37" w:rsidRDefault="00154A37" w:rsidP="00ED75B9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Proposal from the Department of Health and Human Physiology (HHP):</w:t>
      </w:r>
      <w:r w:rsidR="00E37F1E">
        <w:rPr>
          <w:rFonts w:asciiTheme="minorHAnsi" w:hAnsiTheme="minorHAnsi" w:cstheme="minorHAnsi"/>
          <w:bCs/>
        </w:rPr>
        <w:t xml:space="preserve"> Creation</w:t>
      </w:r>
      <w:r>
        <w:rPr>
          <w:rFonts w:asciiTheme="minorHAnsi" w:hAnsiTheme="minorHAnsi" w:cstheme="minorHAnsi"/>
          <w:bCs/>
        </w:rPr>
        <w:t xml:space="preserve"> of </w:t>
      </w:r>
      <w:r w:rsidR="005D2215">
        <w:rPr>
          <w:rFonts w:asciiTheme="minorHAnsi" w:hAnsiTheme="minorHAnsi" w:cstheme="minorHAnsi"/>
          <w:bCs/>
        </w:rPr>
        <w:t xml:space="preserve">three </w:t>
      </w:r>
      <w:r>
        <w:rPr>
          <w:rFonts w:asciiTheme="minorHAnsi" w:hAnsiTheme="minorHAnsi" w:cstheme="minorHAnsi"/>
          <w:bCs/>
        </w:rPr>
        <w:t xml:space="preserve">majors from </w:t>
      </w:r>
      <w:r w:rsidR="00E37F1E">
        <w:rPr>
          <w:rFonts w:asciiTheme="minorHAnsi" w:hAnsiTheme="minorHAnsi" w:cstheme="minorHAnsi"/>
          <w:bCs/>
        </w:rPr>
        <w:t xml:space="preserve">tracks in the </w:t>
      </w:r>
      <w:r w:rsidR="005D2215">
        <w:rPr>
          <w:rFonts w:asciiTheme="minorHAnsi" w:hAnsiTheme="minorHAnsi" w:cstheme="minorHAnsi"/>
          <w:bCs/>
        </w:rPr>
        <w:t>Health and Human Physiology major</w:t>
      </w:r>
      <w:r>
        <w:rPr>
          <w:rFonts w:asciiTheme="minorHAnsi" w:hAnsiTheme="minorHAnsi" w:cstheme="minorHAnsi"/>
          <w:bCs/>
        </w:rPr>
        <w:t>: Warren Darling, Professor, Chair, Department of Health and Human Physiology; Lucas Carr, Associate Professor, Department of Health and Human Physiology.</w:t>
      </w:r>
    </w:p>
    <w:p w14:paraId="2BF159DB" w14:textId="4FFB6985" w:rsidR="00154A37" w:rsidRDefault="00E37F1E" w:rsidP="00ED75B9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U</w:t>
      </w:r>
      <w:r w:rsidR="00154A37">
        <w:rPr>
          <w:rFonts w:asciiTheme="minorHAnsi" w:hAnsiTheme="minorHAnsi" w:cstheme="minorHAnsi"/>
          <w:bCs/>
        </w:rPr>
        <w:t xml:space="preserve">ndergraduate </w:t>
      </w:r>
      <w:r w:rsidR="005D2215">
        <w:rPr>
          <w:rFonts w:asciiTheme="minorHAnsi" w:hAnsiTheme="minorHAnsi" w:cstheme="minorHAnsi"/>
          <w:bCs/>
        </w:rPr>
        <w:t xml:space="preserve">course </w:t>
      </w:r>
      <w:r w:rsidR="00154A37">
        <w:rPr>
          <w:rFonts w:asciiTheme="minorHAnsi" w:hAnsiTheme="minorHAnsi" w:cstheme="minorHAnsi"/>
          <w:bCs/>
        </w:rPr>
        <w:t>regression</w:t>
      </w:r>
      <w:r>
        <w:rPr>
          <w:rFonts w:asciiTheme="minorHAnsi" w:hAnsiTheme="minorHAnsi" w:cstheme="minorHAnsi"/>
          <w:bCs/>
        </w:rPr>
        <w:t xml:space="preserve"> and related enforcement concerns: </w:t>
      </w:r>
      <w:r w:rsidR="00154A37">
        <w:rPr>
          <w:rFonts w:asciiTheme="minorHAnsi" w:hAnsiTheme="minorHAnsi" w:cstheme="minorHAnsi"/>
          <w:bCs/>
        </w:rPr>
        <w:t xml:space="preserve">Curt Graff, </w:t>
      </w:r>
      <w:r w:rsidR="000D6590">
        <w:rPr>
          <w:rFonts w:asciiTheme="minorHAnsi" w:hAnsiTheme="minorHAnsi" w:cstheme="minorHAnsi"/>
          <w:bCs/>
        </w:rPr>
        <w:t xml:space="preserve">Associate Registrar, </w:t>
      </w:r>
      <w:r w:rsidR="00154A37">
        <w:rPr>
          <w:rFonts w:asciiTheme="minorHAnsi" w:hAnsiTheme="minorHAnsi" w:cstheme="minorHAnsi"/>
          <w:bCs/>
        </w:rPr>
        <w:t>Office of the Registrar</w:t>
      </w:r>
      <w:r w:rsidR="000D6590">
        <w:rPr>
          <w:rFonts w:asciiTheme="minorHAnsi" w:hAnsiTheme="minorHAnsi" w:cstheme="minorHAnsi"/>
          <w:bCs/>
        </w:rPr>
        <w:t>.</w:t>
      </w:r>
    </w:p>
    <w:p w14:paraId="59C4A864" w14:textId="052CEFEF" w:rsidR="00F6380D" w:rsidRPr="00A53C93" w:rsidRDefault="00F6380D" w:rsidP="00ED75B9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 w:rsidRPr="00A53C93">
        <w:rPr>
          <w:rFonts w:asciiTheme="minorHAnsi" w:hAnsiTheme="minorHAnsi" w:cstheme="minorHAnsi"/>
          <w:bCs/>
        </w:rPr>
        <w:t>Adjournment of the meeting</w:t>
      </w:r>
      <w:r w:rsidR="00405A02" w:rsidRPr="00A53C93">
        <w:rPr>
          <w:rFonts w:asciiTheme="minorHAnsi" w:hAnsiTheme="minorHAnsi" w:cstheme="minorHAnsi"/>
          <w:bCs/>
        </w:rPr>
        <w:t>.</w:t>
      </w:r>
    </w:p>
    <w:p w14:paraId="56165532" w14:textId="77777777" w:rsidR="009B66A6" w:rsidRPr="00A53C93" w:rsidRDefault="009B66A6" w:rsidP="00F72F35">
      <w:pPr>
        <w:pStyle w:val="ListParagraph"/>
        <w:rPr>
          <w:rFonts w:asciiTheme="minorHAnsi" w:hAnsiTheme="minorHAnsi" w:cstheme="minorHAnsi"/>
          <w:bCs/>
        </w:rPr>
      </w:pPr>
    </w:p>
    <w:p w14:paraId="7D3F976C" w14:textId="77777777" w:rsidR="009870A2" w:rsidRPr="00A53C93" w:rsidRDefault="009870A2" w:rsidP="008813E6">
      <w:pPr>
        <w:rPr>
          <w:rFonts w:asciiTheme="minorHAnsi" w:hAnsiTheme="minorHAnsi" w:cstheme="minorHAnsi"/>
        </w:rPr>
      </w:pPr>
    </w:p>
    <w:sectPr w:rsidR="009870A2" w:rsidRPr="00A53C93" w:rsidSect="000C2BDD">
      <w:footerReference w:type="default" r:id="rId8"/>
      <w:headerReference w:type="first" r:id="rId9"/>
      <w:footerReference w:type="first" r:id="rId10"/>
      <w:type w:val="continuous"/>
      <w:pgSz w:w="12240" w:h="15840" w:code="1"/>
      <w:pgMar w:top="1440" w:right="1080" w:bottom="1440" w:left="1440" w:header="634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24D2A1" w14:textId="77777777" w:rsidR="00217453" w:rsidRDefault="00217453">
      <w:r>
        <w:separator/>
      </w:r>
    </w:p>
  </w:endnote>
  <w:endnote w:type="continuationSeparator" w:id="0">
    <w:p w14:paraId="07BA48AE" w14:textId="77777777" w:rsidR="00217453" w:rsidRDefault="002174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56B7E" w14:textId="77777777" w:rsidR="0042719C" w:rsidRDefault="0042719C">
    <w:pPr>
      <w:pStyle w:val="Footer"/>
      <w:tabs>
        <w:tab w:val="clear" w:pos="8640"/>
        <w:tab w:val="right" w:pos="9360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8056C0" w14:textId="77777777" w:rsidR="0042719C" w:rsidRDefault="0042719C">
    <w:pPr>
      <w:pStyle w:val="Footer"/>
      <w:tabs>
        <w:tab w:val="left" w:pos="6480"/>
      </w:tabs>
      <w:ind w:right="324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A106D8" w14:textId="77777777" w:rsidR="00217453" w:rsidRDefault="00217453">
      <w:r>
        <w:separator/>
      </w:r>
    </w:p>
  </w:footnote>
  <w:footnote w:type="continuationSeparator" w:id="0">
    <w:p w14:paraId="285973EF" w14:textId="77777777" w:rsidR="00217453" w:rsidRDefault="002174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53FEF5" w14:textId="117B4ED2" w:rsidR="0042719C" w:rsidRDefault="00654094" w:rsidP="008C4440">
    <w:pPr>
      <w:pStyle w:val="Header"/>
      <w:ind w:right="-418"/>
    </w:pPr>
    <w:r w:rsidRPr="00654094">
      <w:rPr>
        <w:noProof/>
      </w:rPr>
      <w:drawing>
        <wp:anchor distT="0" distB="0" distL="114300" distR="114300" simplePos="0" relativeHeight="251659264" behindDoc="0" locked="0" layoutInCell="1" allowOverlap="1" wp14:anchorId="428B8FDA" wp14:editId="03BF6DD2">
          <wp:simplePos x="0" y="0"/>
          <wp:positionH relativeFrom="column">
            <wp:posOffset>-234950</wp:posOffset>
          </wp:positionH>
          <wp:positionV relativeFrom="paragraph">
            <wp:posOffset>-97790</wp:posOffset>
          </wp:positionV>
          <wp:extent cx="6407150" cy="1270635"/>
          <wp:effectExtent l="0" t="0" r="0" b="571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35584 ELH CLAS Office of the Dean.jpg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contrast="5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7150" cy="1270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02F6F"/>
    <w:multiLevelType w:val="hybridMultilevel"/>
    <w:tmpl w:val="80B2CC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87D13"/>
    <w:multiLevelType w:val="hybridMultilevel"/>
    <w:tmpl w:val="49E0AD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8F93775"/>
    <w:multiLevelType w:val="hybridMultilevel"/>
    <w:tmpl w:val="FA2646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B66C06"/>
    <w:multiLevelType w:val="hybridMultilevel"/>
    <w:tmpl w:val="E800EA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54F5A56"/>
    <w:multiLevelType w:val="hybridMultilevel"/>
    <w:tmpl w:val="9FFE48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783544E"/>
    <w:multiLevelType w:val="hybridMultilevel"/>
    <w:tmpl w:val="04AA4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8A1553"/>
    <w:multiLevelType w:val="hybridMultilevel"/>
    <w:tmpl w:val="DBBC6ABC"/>
    <w:lvl w:ilvl="0" w:tplc="2AAE9FE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F817FC3"/>
    <w:multiLevelType w:val="hybridMultilevel"/>
    <w:tmpl w:val="5E8231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4036B4B"/>
    <w:multiLevelType w:val="hybridMultilevel"/>
    <w:tmpl w:val="D75219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004450"/>
    <w:multiLevelType w:val="hybridMultilevel"/>
    <w:tmpl w:val="FDCAF9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083775B"/>
    <w:multiLevelType w:val="hybridMultilevel"/>
    <w:tmpl w:val="70D888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30F38A1"/>
    <w:multiLevelType w:val="hybridMultilevel"/>
    <w:tmpl w:val="696849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48A77FE"/>
    <w:multiLevelType w:val="hybridMultilevel"/>
    <w:tmpl w:val="B5B809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67F68BC"/>
    <w:multiLevelType w:val="hybridMultilevel"/>
    <w:tmpl w:val="8CD07C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4C32E28"/>
    <w:multiLevelType w:val="hybridMultilevel"/>
    <w:tmpl w:val="E0A605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95F7E5F"/>
    <w:multiLevelType w:val="hybridMultilevel"/>
    <w:tmpl w:val="C8D057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B0A7B15"/>
    <w:multiLevelType w:val="hybridMultilevel"/>
    <w:tmpl w:val="36C0C6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BB05897"/>
    <w:multiLevelType w:val="hybridMultilevel"/>
    <w:tmpl w:val="5D34097C"/>
    <w:lvl w:ilvl="0" w:tplc="FB4E689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4668F1"/>
    <w:multiLevelType w:val="hybridMultilevel"/>
    <w:tmpl w:val="44A85E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0"/>
  </w:num>
  <w:num w:numId="3">
    <w:abstractNumId w:val="8"/>
  </w:num>
  <w:num w:numId="4">
    <w:abstractNumId w:val="11"/>
  </w:num>
  <w:num w:numId="5">
    <w:abstractNumId w:val="13"/>
  </w:num>
  <w:num w:numId="6">
    <w:abstractNumId w:val="14"/>
  </w:num>
  <w:num w:numId="7">
    <w:abstractNumId w:val="17"/>
  </w:num>
  <w:num w:numId="8">
    <w:abstractNumId w:val="5"/>
  </w:num>
  <w:num w:numId="9">
    <w:abstractNumId w:val="16"/>
  </w:num>
  <w:num w:numId="10">
    <w:abstractNumId w:val="9"/>
  </w:num>
  <w:num w:numId="11">
    <w:abstractNumId w:val="6"/>
  </w:num>
  <w:num w:numId="12">
    <w:abstractNumId w:val="18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3"/>
  </w:num>
  <w:num w:numId="16">
    <w:abstractNumId w:val="1"/>
  </w:num>
  <w:num w:numId="17">
    <w:abstractNumId w:val="15"/>
  </w:num>
  <w:num w:numId="1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sDS2NDE1MDc1NTVW0lEKTi0uzszPAykwqgUAN2FddywAAAA="/>
  </w:docVars>
  <w:rsids>
    <w:rsidRoot w:val="001A4038"/>
    <w:rsid w:val="000017B9"/>
    <w:rsid w:val="000023F5"/>
    <w:rsid w:val="0000708D"/>
    <w:rsid w:val="00010374"/>
    <w:rsid w:val="00011617"/>
    <w:rsid w:val="0001652E"/>
    <w:rsid w:val="0001676C"/>
    <w:rsid w:val="000171C4"/>
    <w:rsid w:val="000233EB"/>
    <w:rsid w:val="00026BDE"/>
    <w:rsid w:val="00026E87"/>
    <w:rsid w:val="00030E89"/>
    <w:rsid w:val="00031F3E"/>
    <w:rsid w:val="00040D52"/>
    <w:rsid w:val="00044637"/>
    <w:rsid w:val="00044B5A"/>
    <w:rsid w:val="00047102"/>
    <w:rsid w:val="000479AE"/>
    <w:rsid w:val="0005147C"/>
    <w:rsid w:val="00060895"/>
    <w:rsid w:val="00060A93"/>
    <w:rsid w:val="0006159C"/>
    <w:rsid w:val="00062935"/>
    <w:rsid w:val="000656CE"/>
    <w:rsid w:val="00067403"/>
    <w:rsid w:val="00072F69"/>
    <w:rsid w:val="000762B0"/>
    <w:rsid w:val="000778AC"/>
    <w:rsid w:val="0008115D"/>
    <w:rsid w:val="00081792"/>
    <w:rsid w:val="00083CF6"/>
    <w:rsid w:val="0008414F"/>
    <w:rsid w:val="00092592"/>
    <w:rsid w:val="00097179"/>
    <w:rsid w:val="000A1554"/>
    <w:rsid w:val="000B27A8"/>
    <w:rsid w:val="000B3E52"/>
    <w:rsid w:val="000B59A1"/>
    <w:rsid w:val="000B7C26"/>
    <w:rsid w:val="000C122B"/>
    <w:rsid w:val="000C1655"/>
    <w:rsid w:val="000C2BDD"/>
    <w:rsid w:val="000C35BC"/>
    <w:rsid w:val="000C5735"/>
    <w:rsid w:val="000C76F3"/>
    <w:rsid w:val="000D0033"/>
    <w:rsid w:val="000D0730"/>
    <w:rsid w:val="000D1DA5"/>
    <w:rsid w:val="000D2D3B"/>
    <w:rsid w:val="000D6590"/>
    <w:rsid w:val="000D7AAF"/>
    <w:rsid w:val="000E0085"/>
    <w:rsid w:val="000E0664"/>
    <w:rsid w:val="000E1B9C"/>
    <w:rsid w:val="000E38E5"/>
    <w:rsid w:val="000F1BAE"/>
    <w:rsid w:val="000F1BB1"/>
    <w:rsid w:val="000F3318"/>
    <w:rsid w:val="000F3ECD"/>
    <w:rsid w:val="001055B0"/>
    <w:rsid w:val="00111E4F"/>
    <w:rsid w:val="00115DFD"/>
    <w:rsid w:val="0011683B"/>
    <w:rsid w:val="00116CD5"/>
    <w:rsid w:val="00122060"/>
    <w:rsid w:val="00125C55"/>
    <w:rsid w:val="001264FC"/>
    <w:rsid w:val="00127B27"/>
    <w:rsid w:val="00130818"/>
    <w:rsid w:val="00135B9A"/>
    <w:rsid w:val="00135BC2"/>
    <w:rsid w:val="0013618D"/>
    <w:rsid w:val="0013700B"/>
    <w:rsid w:val="00137884"/>
    <w:rsid w:val="00140F5A"/>
    <w:rsid w:val="00142561"/>
    <w:rsid w:val="00142BF8"/>
    <w:rsid w:val="00143C0D"/>
    <w:rsid w:val="00144485"/>
    <w:rsid w:val="001449F3"/>
    <w:rsid w:val="00154A37"/>
    <w:rsid w:val="00157D13"/>
    <w:rsid w:val="00165F5B"/>
    <w:rsid w:val="00166A7A"/>
    <w:rsid w:val="0016777C"/>
    <w:rsid w:val="00173B44"/>
    <w:rsid w:val="00173D46"/>
    <w:rsid w:val="0017496F"/>
    <w:rsid w:val="00185A96"/>
    <w:rsid w:val="001911AC"/>
    <w:rsid w:val="00192ADE"/>
    <w:rsid w:val="00195814"/>
    <w:rsid w:val="001A4038"/>
    <w:rsid w:val="001A4DF9"/>
    <w:rsid w:val="001B5A6F"/>
    <w:rsid w:val="001B5B26"/>
    <w:rsid w:val="001B658B"/>
    <w:rsid w:val="001B7238"/>
    <w:rsid w:val="001B7A58"/>
    <w:rsid w:val="001C1228"/>
    <w:rsid w:val="001C5CF1"/>
    <w:rsid w:val="001D076E"/>
    <w:rsid w:val="001D26B2"/>
    <w:rsid w:val="001D3169"/>
    <w:rsid w:val="001D3D2F"/>
    <w:rsid w:val="001D65DF"/>
    <w:rsid w:val="001D7019"/>
    <w:rsid w:val="001F06CF"/>
    <w:rsid w:val="001F5ACB"/>
    <w:rsid w:val="001F6C21"/>
    <w:rsid w:val="002018B9"/>
    <w:rsid w:val="00201E00"/>
    <w:rsid w:val="00206AC2"/>
    <w:rsid w:val="002108F0"/>
    <w:rsid w:val="00215B9E"/>
    <w:rsid w:val="00217453"/>
    <w:rsid w:val="00220A31"/>
    <w:rsid w:val="0022395D"/>
    <w:rsid w:val="00225936"/>
    <w:rsid w:val="00227998"/>
    <w:rsid w:val="00227DB8"/>
    <w:rsid w:val="00235ADC"/>
    <w:rsid w:val="00236EA5"/>
    <w:rsid w:val="0023743E"/>
    <w:rsid w:val="00240CA2"/>
    <w:rsid w:val="0024323F"/>
    <w:rsid w:val="00243BEE"/>
    <w:rsid w:val="00254618"/>
    <w:rsid w:val="00254D17"/>
    <w:rsid w:val="0025617D"/>
    <w:rsid w:val="002723FE"/>
    <w:rsid w:val="00272705"/>
    <w:rsid w:val="00280F62"/>
    <w:rsid w:val="002826D3"/>
    <w:rsid w:val="00282726"/>
    <w:rsid w:val="002856AD"/>
    <w:rsid w:val="002870B1"/>
    <w:rsid w:val="002872FB"/>
    <w:rsid w:val="00292C92"/>
    <w:rsid w:val="00292D10"/>
    <w:rsid w:val="002A08EC"/>
    <w:rsid w:val="002B6B40"/>
    <w:rsid w:val="002C12B9"/>
    <w:rsid w:val="002C16DB"/>
    <w:rsid w:val="002C3C2A"/>
    <w:rsid w:val="002C5A4C"/>
    <w:rsid w:val="002C5C69"/>
    <w:rsid w:val="002C6E45"/>
    <w:rsid w:val="002D015E"/>
    <w:rsid w:val="002D4100"/>
    <w:rsid w:val="002D4AF4"/>
    <w:rsid w:val="002D59A3"/>
    <w:rsid w:val="002E14FC"/>
    <w:rsid w:val="002E578B"/>
    <w:rsid w:val="002E5DEB"/>
    <w:rsid w:val="002E6F7E"/>
    <w:rsid w:val="002E7E59"/>
    <w:rsid w:val="002F06E3"/>
    <w:rsid w:val="002F0910"/>
    <w:rsid w:val="002F1DCC"/>
    <w:rsid w:val="002F30E4"/>
    <w:rsid w:val="002F4141"/>
    <w:rsid w:val="002F4147"/>
    <w:rsid w:val="002F7A48"/>
    <w:rsid w:val="002F7AE2"/>
    <w:rsid w:val="00300D35"/>
    <w:rsid w:val="00302076"/>
    <w:rsid w:val="0030243C"/>
    <w:rsid w:val="0031040C"/>
    <w:rsid w:val="003112DE"/>
    <w:rsid w:val="003207F7"/>
    <w:rsid w:val="00321592"/>
    <w:rsid w:val="003223B5"/>
    <w:rsid w:val="003258DE"/>
    <w:rsid w:val="00325B34"/>
    <w:rsid w:val="00325B97"/>
    <w:rsid w:val="003261D0"/>
    <w:rsid w:val="003340D3"/>
    <w:rsid w:val="00334195"/>
    <w:rsid w:val="00334A49"/>
    <w:rsid w:val="00341E6B"/>
    <w:rsid w:val="0034386F"/>
    <w:rsid w:val="003441A5"/>
    <w:rsid w:val="003448D2"/>
    <w:rsid w:val="00345E80"/>
    <w:rsid w:val="00350F75"/>
    <w:rsid w:val="00352B14"/>
    <w:rsid w:val="0035325E"/>
    <w:rsid w:val="00354BF5"/>
    <w:rsid w:val="00356F1F"/>
    <w:rsid w:val="003572CF"/>
    <w:rsid w:val="00363A98"/>
    <w:rsid w:val="00364088"/>
    <w:rsid w:val="00366DB4"/>
    <w:rsid w:val="00367E47"/>
    <w:rsid w:val="0037013A"/>
    <w:rsid w:val="00370AC8"/>
    <w:rsid w:val="00375221"/>
    <w:rsid w:val="00376121"/>
    <w:rsid w:val="003802C8"/>
    <w:rsid w:val="003861C4"/>
    <w:rsid w:val="003862BD"/>
    <w:rsid w:val="00386A5E"/>
    <w:rsid w:val="00387AA4"/>
    <w:rsid w:val="0039039F"/>
    <w:rsid w:val="003913FD"/>
    <w:rsid w:val="003940D5"/>
    <w:rsid w:val="003A34EE"/>
    <w:rsid w:val="003A3D46"/>
    <w:rsid w:val="003A554B"/>
    <w:rsid w:val="003A61E9"/>
    <w:rsid w:val="003A6DE3"/>
    <w:rsid w:val="003B2EA6"/>
    <w:rsid w:val="003B3268"/>
    <w:rsid w:val="003B3C2F"/>
    <w:rsid w:val="003B5EAF"/>
    <w:rsid w:val="003B6782"/>
    <w:rsid w:val="003B7735"/>
    <w:rsid w:val="003C41BD"/>
    <w:rsid w:val="003C4CCB"/>
    <w:rsid w:val="003C7BF1"/>
    <w:rsid w:val="003D6847"/>
    <w:rsid w:val="003E099B"/>
    <w:rsid w:val="003E21F1"/>
    <w:rsid w:val="003E75D6"/>
    <w:rsid w:val="003F5E13"/>
    <w:rsid w:val="003F6823"/>
    <w:rsid w:val="003F7E25"/>
    <w:rsid w:val="003F7EED"/>
    <w:rsid w:val="00403404"/>
    <w:rsid w:val="00405A02"/>
    <w:rsid w:val="00405EFA"/>
    <w:rsid w:val="004064E9"/>
    <w:rsid w:val="00407581"/>
    <w:rsid w:val="00411354"/>
    <w:rsid w:val="00413AE2"/>
    <w:rsid w:val="004175E9"/>
    <w:rsid w:val="00420A7B"/>
    <w:rsid w:val="004229D8"/>
    <w:rsid w:val="00424ADB"/>
    <w:rsid w:val="0042719C"/>
    <w:rsid w:val="00430EBB"/>
    <w:rsid w:val="00434F8C"/>
    <w:rsid w:val="00437057"/>
    <w:rsid w:val="00437847"/>
    <w:rsid w:val="00440AC4"/>
    <w:rsid w:val="0044154F"/>
    <w:rsid w:val="0044357D"/>
    <w:rsid w:val="004436F9"/>
    <w:rsid w:val="004460FC"/>
    <w:rsid w:val="00446740"/>
    <w:rsid w:val="00447282"/>
    <w:rsid w:val="004564F7"/>
    <w:rsid w:val="004619E5"/>
    <w:rsid w:val="00462794"/>
    <w:rsid w:val="00464535"/>
    <w:rsid w:val="00464613"/>
    <w:rsid w:val="0046531B"/>
    <w:rsid w:val="0046630C"/>
    <w:rsid w:val="004708D3"/>
    <w:rsid w:val="00473612"/>
    <w:rsid w:val="00473922"/>
    <w:rsid w:val="00473B8C"/>
    <w:rsid w:val="0047528F"/>
    <w:rsid w:val="004762D9"/>
    <w:rsid w:val="004763EF"/>
    <w:rsid w:val="00476C58"/>
    <w:rsid w:val="004776F2"/>
    <w:rsid w:val="00480B3C"/>
    <w:rsid w:val="00483594"/>
    <w:rsid w:val="00484441"/>
    <w:rsid w:val="00487B56"/>
    <w:rsid w:val="004912BD"/>
    <w:rsid w:val="0049346D"/>
    <w:rsid w:val="00493B6E"/>
    <w:rsid w:val="00494741"/>
    <w:rsid w:val="004A2198"/>
    <w:rsid w:val="004A3087"/>
    <w:rsid w:val="004A35DD"/>
    <w:rsid w:val="004A5C5C"/>
    <w:rsid w:val="004B0885"/>
    <w:rsid w:val="004B3470"/>
    <w:rsid w:val="004B57FD"/>
    <w:rsid w:val="004C0ABF"/>
    <w:rsid w:val="004C1778"/>
    <w:rsid w:val="004D1534"/>
    <w:rsid w:val="004D3AF5"/>
    <w:rsid w:val="004D50F2"/>
    <w:rsid w:val="004D5DE6"/>
    <w:rsid w:val="004D72E2"/>
    <w:rsid w:val="00500371"/>
    <w:rsid w:val="00501AB7"/>
    <w:rsid w:val="00510BB7"/>
    <w:rsid w:val="005110EA"/>
    <w:rsid w:val="00515E06"/>
    <w:rsid w:val="00515F10"/>
    <w:rsid w:val="005230CF"/>
    <w:rsid w:val="00524C39"/>
    <w:rsid w:val="00524E57"/>
    <w:rsid w:val="005257F1"/>
    <w:rsid w:val="00526102"/>
    <w:rsid w:val="00532163"/>
    <w:rsid w:val="00533FD7"/>
    <w:rsid w:val="00533FE2"/>
    <w:rsid w:val="00540004"/>
    <w:rsid w:val="00540620"/>
    <w:rsid w:val="005431D7"/>
    <w:rsid w:val="00543B16"/>
    <w:rsid w:val="0054484E"/>
    <w:rsid w:val="00547552"/>
    <w:rsid w:val="00555086"/>
    <w:rsid w:val="005621CE"/>
    <w:rsid w:val="005625B5"/>
    <w:rsid w:val="00565890"/>
    <w:rsid w:val="00567764"/>
    <w:rsid w:val="00570260"/>
    <w:rsid w:val="005730A4"/>
    <w:rsid w:val="00573D05"/>
    <w:rsid w:val="00574567"/>
    <w:rsid w:val="00576218"/>
    <w:rsid w:val="00577469"/>
    <w:rsid w:val="00577FC2"/>
    <w:rsid w:val="0058011C"/>
    <w:rsid w:val="00581638"/>
    <w:rsid w:val="00583BF7"/>
    <w:rsid w:val="0058528F"/>
    <w:rsid w:val="00586B4F"/>
    <w:rsid w:val="0058755F"/>
    <w:rsid w:val="00587C74"/>
    <w:rsid w:val="0059001C"/>
    <w:rsid w:val="00595953"/>
    <w:rsid w:val="00597821"/>
    <w:rsid w:val="005A14AE"/>
    <w:rsid w:val="005A23D1"/>
    <w:rsid w:val="005A3FEE"/>
    <w:rsid w:val="005B0DA9"/>
    <w:rsid w:val="005B6E78"/>
    <w:rsid w:val="005C0C78"/>
    <w:rsid w:val="005C4232"/>
    <w:rsid w:val="005D1A3E"/>
    <w:rsid w:val="005D2215"/>
    <w:rsid w:val="005D3CAB"/>
    <w:rsid w:val="005D4BE4"/>
    <w:rsid w:val="005D7329"/>
    <w:rsid w:val="005D733B"/>
    <w:rsid w:val="005E487F"/>
    <w:rsid w:val="005E72FE"/>
    <w:rsid w:val="005F2F14"/>
    <w:rsid w:val="005F51C6"/>
    <w:rsid w:val="005F5ADF"/>
    <w:rsid w:val="005F739D"/>
    <w:rsid w:val="0060072F"/>
    <w:rsid w:val="00603692"/>
    <w:rsid w:val="00604415"/>
    <w:rsid w:val="00604585"/>
    <w:rsid w:val="006067C4"/>
    <w:rsid w:val="0060695C"/>
    <w:rsid w:val="00606AD0"/>
    <w:rsid w:val="006072D5"/>
    <w:rsid w:val="00615355"/>
    <w:rsid w:val="00616667"/>
    <w:rsid w:val="006218AE"/>
    <w:rsid w:val="00622595"/>
    <w:rsid w:val="0063298D"/>
    <w:rsid w:val="00634579"/>
    <w:rsid w:val="00635695"/>
    <w:rsid w:val="006359EC"/>
    <w:rsid w:val="00637674"/>
    <w:rsid w:val="00640F45"/>
    <w:rsid w:val="006461B1"/>
    <w:rsid w:val="0064632E"/>
    <w:rsid w:val="00646530"/>
    <w:rsid w:val="0064672B"/>
    <w:rsid w:val="006471C5"/>
    <w:rsid w:val="00650D03"/>
    <w:rsid w:val="006523BB"/>
    <w:rsid w:val="00654094"/>
    <w:rsid w:val="00654B00"/>
    <w:rsid w:val="00657619"/>
    <w:rsid w:val="00657FC8"/>
    <w:rsid w:val="00667140"/>
    <w:rsid w:val="00667F76"/>
    <w:rsid w:val="00670757"/>
    <w:rsid w:val="006729E0"/>
    <w:rsid w:val="00672F10"/>
    <w:rsid w:val="00674648"/>
    <w:rsid w:val="00683FE5"/>
    <w:rsid w:val="00685FCD"/>
    <w:rsid w:val="00686872"/>
    <w:rsid w:val="00686DD3"/>
    <w:rsid w:val="00690157"/>
    <w:rsid w:val="00690FE8"/>
    <w:rsid w:val="006922A1"/>
    <w:rsid w:val="006935D2"/>
    <w:rsid w:val="006952A4"/>
    <w:rsid w:val="006A16B3"/>
    <w:rsid w:val="006A690A"/>
    <w:rsid w:val="006B41B8"/>
    <w:rsid w:val="006B461A"/>
    <w:rsid w:val="006C0928"/>
    <w:rsid w:val="006C1268"/>
    <w:rsid w:val="006C2DF0"/>
    <w:rsid w:val="006C33C8"/>
    <w:rsid w:val="006C4F8D"/>
    <w:rsid w:val="006C6F4B"/>
    <w:rsid w:val="006C73EF"/>
    <w:rsid w:val="006C7BEF"/>
    <w:rsid w:val="006C7C50"/>
    <w:rsid w:val="006D4257"/>
    <w:rsid w:val="006D4CA8"/>
    <w:rsid w:val="006D510D"/>
    <w:rsid w:val="006E02BE"/>
    <w:rsid w:val="006E0640"/>
    <w:rsid w:val="006E2311"/>
    <w:rsid w:val="006E380A"/>
    <w:rsid w:val="006F1C2B"/>
    <w:rsid w:val="006F236A"/>
    <w:rsid w:val="006F26E3"/>
    <w:rsid w:val="006F79DA"/>
    <w:rsid w:val="00701EC8"/>
    <w:rsid w:val="00701FC1"/>
    <w:rsid w:val="007024D0"/>
    <w:rsid w:val="00705921"/>
    <w:rsid w:val="00705E91"/>
    <w:rsid w:val="0070767E"/>
    <w:rsid w:val="00715612"/>
    <w:rsid w:val="00716165"/>
    <w:rsid w:val="00716654"/>
    <w:rsid w:val="00724C5F"/>
    <w:rsid w:val="00725ACE"/>
    <w:rsid w:val="00725E05"/>
    <w:rsid w:val="00726423"/>
    <w:rsid w:val="00726D6A"/>
    <w:rsid w:val="007272F6"/>
    <w:rsid w:val="007303D6"/>
    <w:rsid w:val="00731621"/>
    <w:rsid w:val="00732DEE"/>
    <w:rsid w:val="00734D37"/>
    <w:rsid w:val="00735736"/>
    <w:rsid w:val="007420E2"/>
    <w:rsid w:val="007425EF"/>
    <w:rsid w:val="0074554E"/>
    <w:rsid w:val="007467BA"/>
    <w:rsid w:val="00751C7D"/>
    <w:rsid w:val="00756C4E"/>
    <w:rsid w:val="007603E1"/>
    <w:rsid w:val="0076475F"/>
    <w:rsid w:val="0076514B"/>
    <w:rsid w:val="0077059D"/>
    <w:rsid w:val="00773112"/>
    <w:rsid w:val="00773F8D"/>
    <w:rsid w:val="007772E8"/>
    <w:rsid w:val="00781583"/>
    <w:rsid w:val="00781E7B"/>
    <w:rsid w:val="00791067"/>
    <w:rsid w:val="00791D24"/>
    <w:rsid w:val="007920A5"/>
    <w:rsid w:val="00792D06"/>
    <w:rsid w:val="00795557"/>
    <w:rsid w:val="007A3F8E"/>
    <w:rsid w:val="007A60A6"/>
    <w:rsid w:val="007A60F8"/>
    <w:rsid w:val="007A6F3A"/>
    <w:rsid w:val="007B2459"/>
    <w:rsid w:val="007B7847"/>
    <w:rsid w:val="007B7C0B"/>
    <w:rsid w:val="007C0CDE"/>
    <w:rsid w:val="007C3BF9"/>
    <w:rsid w:val="007C77EA"/>
    <w:rsid w:val="007C792C"/>
    <w:rsid w:val="007C7A88"/>
    <w:rsid w:val="007D127D"/>
    <w:rsid w:val="007D1B62"/>
    <w:rsid w:val="007D33EA"/>
    <w:rsid w:val="007D356F"/>
    <w:rsid w:val="007D44E4"/>
    <w:rsid w:val="007D45CE"/>
    <w:rsid w:val="007D737E"/>
    <w:rsid w:val="007E00D9"/>
    <w:rsid w:val="007E1715"/>
    <w:rsid w:val="007E2673"/>
    <w:rsid w:val="007E3485"/>
    <w:rsid w:val="007E671A"/>
    <w:rsid w:val="007F258B"/>
    <w:rsid w:val="007F534B"/>
    <w:rsid w:val="007F5C32"/>
    <w:rsid w:val="007F60FD"/>
    <w:rsid w:val="007F67FB"/>
    <w:rsid w:val="007F746C"/>
    <w:rsid w:val="0080011C"/>
    <w:rsid w:val="00800451"/>
    <w:rsid w:val="00802593"/>
    <w:rsid w:val="008052EE"/>
    <w:rsid w:val="0080615D"/>
    <w:rsid w:val="00814C95"/>
    <w:rsid w:val="00814F97"/>
    <w:rsid w:val="00816CAC"/>
    <w:rsid w:val="0081707F"/>
    <w:rsid w:val="00823EDB"/>
    <w:rsid w:val="008252EF"/>
    <w:rsid w:val="008258CF"/>
    <w:rsid w:val="00834096"/>
    <w:rsid w:val="00837E9C"/>
    <w:rsid w:val="00842886"/>
    <w:rsid w:val="00851D4A"/>
    <w:rsid w:val="00854582"/>
    <w:rsid w:val="00863C24"/>
    <w:rsid w:val="0086779F"/>
    <w:rsid w:val="00867D35"/>
    <w:rsid w:val="00873517"/>
    <w:rsid w:val="00874D51"/>
    <w:rsid w:val="00874D86"/>
    <w:rsid w:val="00874E6D"/>
    <w:rsid w:val="008813E6"/>
    <w:rsid w:val="0088341E"/>
    <w:rsid w:val="008860BE"/>
    <w:rsid w:val="0088691C"/>
    <w:rsid w:val="0088789E"/>
    <w:rsid w:val="008915CB"/>
    <w:rsid w:val="00894395"/>
    <w:rsid w:val="008950FA"/>
    <w:rsid w:val="008971BF"/>
    <w:rsid w:val="00897714"/>
    <w:rsid w:val="008A17FD"/>
    <w:rsid w:val="008A205D"/>
    <w:rsid w:val="008A2922"/>
    <w:rsid w:val="008A3F39"/>
    <w:rsid w:val="008A47BC"/>
    <w:rsid w:val="008A4FBA"/>
    <w:rsid w:val="008A75F0"/>
    <w:rsid w:val="008A7A63"/>
    <w:rsid w:val="008B20B5"/>
    <w:rsid w:val="008B35B2"/>
    <w:rsid w:val="008B44B7"/>
    <w:rsid w:val="008B5AAB"/>
    <w:rsid w:val="008B6AA1"/>
    <w:rsid w:val="008B6CF4"/>
    <w:rsid w:val="008B75B3"/>
    <w:rsid w:val="008C0AC4"/>
    <w:rsid w:val="008C268F"/>
    <w:rsid w:val="008C3450"/>
    <w:rsid w:val="008C4440"/>
    <w:rsid w:val="008D2907"/>
    <w:rsid w:val="008D6CB4"/>
    <w:rsid w:val="008D791B"/>
    <w:rsid w:val="008E1386"/>
    <w:rsid w:val="008E1A5B"/>
    <w:rsid w:val="008E1AD1"/>
    <w:rsid w:val="008E27FF"/>
    <w:rsid w:val="008E5DB9"/>
    <w:rsid w:val="008E61B2"/>
    <w:rsid w:val="008F1EBF"/>
    <w:rsid w:val="008F4F88"/>
    <w:rsid w:val="009015BC"/>
    <w:rsid w:val="00902746"/>
    <w:rsid w:val="00902CA2"/>
    <w:rsid w:val="0090474B"/>
    <w:rsid w:val="009057F6"/>
    <w:rsid w:val="00906799"/>
    <w:rsid w:val="00906F84"/>
    <w:rsid w:val="00910170"/>
    <w:rsid w:val="009121A6"/>
    <w:rsid w:val="00913CFA"/>
    <w:rsid w:val="00916795"/>
    <w:rsid w:val="00924FBA"/>
    <w:rsid w:val="009251CD"/>
    <w:rsid w:val="00926CCC"/>
    <w:rsid w:val="00927941"/>
    <w:rsid w:val="00931B48"/>
    <w:rsid w:val="009337DB"/>
    <w:rsid w:val="009357AB"/>
    <w:rsid w:val="0093677B"/>
    <w:rsid w:val="00945397"/>
    <w:rsid w:val="0094616E"/>
    <w:rsid w:val="00952B95"/>
    <w:rsid w:val="00953FEC"/>
    <w:rsid w:val="009542F3"/>
    <w:rsid w:val="00956AEB"/>
    <w:rsid w:val="00961605"/>
    <w:rsid w:val="00964A48"/>
    <w:rsid w:val="00964DBC"/>
    <w:rsid w:val="0096515F"/>
    <w:rsid w:val="00973ABB"/>
    <w:rsid w:val="00974E5A"/>
    <w:rsid w:val="00980EF9"/>
    <w:rsid w:val="00982232"/>
    <w:rsid w:val="009870A2"/>
    <w:rsid w:val="0099225B"/>
    <w:rsid w:val="00993CB1"/>
    <w:rsid w:val="00993FD2"/>
    <w:rsid w:val="009A1CA4"/>
    <w:rsid w:val="009A2570"/>
    <w:rsid w:val="009A7717"/>
    <w:rsid w:val="009B0664"/>
    <w:rsid w:val="009B2816"/>
    <w:rsid w:val="009B38B1"/>
    <w:rsid w:val="009B51FC"/>
    <w:rsid w:val="009B5DE2"/>
    <w:rsid w:val="009B66A6"/>
    <w:rsid w:val="009B6F5D"/>
    <w:rsid w:val="009C189F"/>
    <w:rsid w:val="009C2C52"/>
    <w:rsid w:val="009C2EA5"/>
    <w:rsid w:val="009C6241"/>
    <w:rsid w:val="009C75BD"/>
    <w:rsid w:val="009D3982"/>
    <w:rsid w:val="009E2637"/>
    <w:rsid w:val="009E3179"/>
    <w:rsid w:val="009E34CA"/>
    <w:rsid w:val="009E3C5E"/>
    <w:rsid w:val="009E4492"/>
    <w:rsid w:val="009E5AF5"/>
    <w:rsid w:val="009F0F86"/>
    <w:rsid w:val="009F206F"/>
    <w:rsid w:val="009F59E5"/>
    <w:rsid w:val="00A07322"/>
    <w:rsid w:val="00A103D8"/>
    <w:rsid w:val="00A11C1F"/>
    <w:rsid w:val="00A130A1"/>
    <w:rsid w:val="00A13166"/>
    <w:rsid w:val="00A1386E"/>
    <w:rsid w:val="00A14187"/>
    <w:rsid w:val="00A252D6"/>
    <w:rsid w:val="00A25926"/>
    <w:rsid w:val="00A27A4F"/>
    <w:rsid w:val="00A355F1"/>
    <w:rsid w:val="00A4392C"/>
    <w:rsid w:val="00A445D6"/>
    <w:rsid w:val="00A458A2"/>
    <w:rsid w:val="00A46CA4"/>
    <w:rsid w:val="00A47E43"/>
    <w:rsid w:val="00A52FAE"/>
    <w:rsid w:val="00A53C93"/>
    <w:rsid w:val="00A54A6A"/>
    <w:rsid w:val="00A54FF5"/>
    <w:rsid w:val="00A62959"/>
    <w:rsid w:val="00A63A7D"/>
    <w:rsid w:val="00A63D22"/>
    <w:rsid w:val="00A65B20"/>
    <w:rsid w:val="00A6616C"/>
    <w:rsid w:val="00A669B0"/>
    <w:rsid w:val="00A73CD8"/>
    <w:rsid w:val="00A745AA"/>
    <w:rsid w:val="00A751E5"/>
    <w:rsid w:val="00A8076C"/>
    <w:rsid w:val="00A8267F"/>
    <w:rsid w:val="00A82D51"/>
    <w:rsid w:val="00A82FB3"/>
    <w:rsid w:val="00A83192"/>
    <w:rsid w:val="00A85058"/>
    <w:rsid w:val="00A91836"/>
    <w:rsid w:val="00A93AF4"/>
    <w:rsid w:val="00A96EB3"/>
    <w:rsid w:val="00A9751A"/>
    <w:rsid w:val="00AA234A"/>
    <w:rsid w:val="00AA7CE9"/>
    <w:rsid w:val="00AB0075"/>
    <w:rsid w:val="00AB15BC"/>
    <w:rsid w:val="00AB1B7C"/>
    <w:rsid w:val="00AB482B"/>
    <w:rsid w:val="00AB7400"/>
    <w:rsid w:val="00AC2D90"/>
    <w:rsid w:val="00AC3690"/>
    <w:rsid w:val="00AC42B3"/>
    <w:rsid w:val="00AC6879"/>
    <w:rsid w:val="00AD089D"/>
    <w:rsid w:val="00AD14CB"/>
    <w:rsid w:val="00AD64BD"/>
    <w:rsid w:val="00AD6EF8"/>
    <w:rsid w:val="00AD74C9"/>
    <w:rsid w:val="00AD7EDE"/>
    <w:rsid w:val="00AE0596"/>
    <w:rsid w:val="00AE2CB7"/>
    <w:rsid w:val="00AE3E6F"/>
    <w:rsid w:val="00AE452E"/>
    <w:rsid w:val="00AE5297"/>
    <w:rsid w:val="00AE5F55"/>
    <w:rsid w:val="00AE6210"/>
    <w:rsid w:val="00AF0E30"/>
    <w:rsid w:val="00AF0FE7"/>
    <w:rsid w:val="00AF1548"/>
    <w:rsid w:val="00AF301C"/>
    <w:rsid w:val="00AF3E60"/>
    <w:rsid w:val="00B031F0"/>
    <w:rsid w:val="00B04E05"/>
    <w:rsid w:val="00B0571A"/>
    <w:rsid w:val="00B05C89"/>
    <w:rsid w:val="00B07ADE"/>
    <w:rsid w:val="00B1103F"/>
    <w:rsid w:val="00B11C6F"/>
    <w:rsid w:val="00B1484F"/>
    <w:rsid w:val="00B15725"/>
    <w:rsid w:val="00B203F7"/>
    <w:rsid w:val="00B21601"/>
    <w:rsid w:val="00B220BB"/>
    <w:rsid w:val="00B23C3C"/>
    <w:rsid w:val="00B25AC2"/>
    <w:rsid w:val="00B27087"/>
    <w:rsid w:val="00B3104C"/>
    <w:rsid w:val="00B36030"/>
    <w:rsid w:val="00B370E4"/>
    <w:rsid w:val="00B372B7"/>
    <w:rsid w:val="00B40B55"/>
    <w:rsid w:val="00B431A1"/>
    <w:rsid w:val="00B43A23"/>
    <w:rsid w:val="00B45B3E"/>
    <w:rsid w:val="00B46118"/>
    <w:rsid w:val="00B52D5F"/>
    <w:rsid w:val="00B54844"/>
    <w:rsid w:val="00B630D2"/>
    <w:rsid w:val="00B6437B"/>
    <w:rsid w:val="00B64E78"/>
    <w:rsid w:val="00B667FC"/>
    <w:rsid w:val="00B70202"/>
    <w:rsid w:val="00B727E0"/>
    <w:rsid w:val="00B74E2F"/>
    <w:rsid w:val="00B752A1"/>
    <w:rsid w:val="00B77D82"/>
    <w:rsid w:val="00B81F5D"/>
    <w:rsid w:val="00B853E0"/>
    <w:rsid w:val="00B861AB"/>
    <w:rsid w:val="00B87049"/>
    <w:rsid w:val="00B87F7A"/>
    <w:rsid w:val="00B97562"/>
    <w:rsid w:val="00BA39F4"/>
    <w:rsid w:val="00BA4CE3"/>
    <w:rsid w:val="00BA6256"/>
    <w:rsid w:val="00BA68DE"/>
    <w:rsid w:val="00BA6C9B"/>
    <w:rsid w:val="00BB0892"/>
    <w:rsid w:val="00BB4602"/>
    <w:rsid w:val="00BB7477"/>
    <w:rsid w:val="00BC02E8"/>
    <w:rsid w:val="00BC2336"/>
    <w:rsid w:val="00BC2C44"/>
    <w:rsid w:val="00BC3D03"/>
    <w:rsid w:val="00BC60BB"/>
    <w:rsid w:val="00BD2A7F"/>
    <w:rsid w:val="00BD56EA"/>
    <w:rsid w:val="00BE20EB"/>
    <w:rsid w:val="00BE2C03"/>
    <w:rsid w:val="00BE326D"/>
    <w:rsid w:val="00BE33B4"/>
    <w:rsid w:val="00BE42DA"/>
    <w:rsid w:val="00BF7E3A"/>
    <w:rsid w:val="00C020AA"/>
    <w:rsid w:val="00C02D48"/>
    <w:rsid w:val="00C02D74"/>
    <w:rsid w:val="00C03A2A"/>
    <w:rsid w:val="00C0470F"/>
    <w:rsid w:val="00C04DA1"/>
    <w:rsid w:val="00C0645F"/>
    <w:rsid w:val="00C130A4"/>
    <w:rsid w:val="00C27190"/>
    <w:rsid w:val="00C3267F"/>
    <w:rsid w:val="00C41BA9"/>
    <w:rsid w:val="00C45894"/>
    <w:rsid w:val="00C50704"/>
    <w:rsid w:val="00C51E46"/>
    <w:rsid w:val="00C5357A"/>
    <w:rsid w:val="00C576B0"/>
    <w:rsid w:val="00C60CCC"/>
    <w:rsid w:val="00C61D75"/>
    <w:rsid w:val="00C628A5"/>
    <w:rsid w:val="00C628AE"/>
    <w:rsid w:val="00C65F57"/>
    <w:rsid w:val="00C66274"/>
    <w:rsid w:val="00C6765E"/>
    <w:rsid w:val="00C7572B"/>
    <w:rsid w:val="00C75BF0"/>
    <w:rsid w:val="00C77B4D"/>
    <w:rsid w:val="00C8335D"/>
    <w:rsid w:val="00C83C45"/>
    <w:rsid w:val="00C877CD"/>
    <w:rsid w:val="00C92BD4"/>
    <w:rsid w:val="00C944CF"/>
    <w:rsid w:val="00CA0FA9"/>
    <w:rsid w:val="00CA5B4C"/>
    <w:rsid w:val="00CB15A9"/>
    <w:rsid w:val="00CB3FDE"/>
    <w:rsid w:val="00CB4E9A"/>
    <w:rsid w:val="00CC1A30"/>
    <w:rsid w:val="00CC3014"/>
    <w:rsid w:val="00CC74C2"/>
    <w:rsid w:val="00CC770F"/>
    <w:rsid w:val="00CD4D86"/>
    <w:rsid w:val="00CD56AF"/>
    <w:rsid w:val="00CE34B0"/>
    <w:rsid w:val="00CE6E8A"/>
    <w:rsid w:val="00CE789A"/>
    <w:rsid w:val="00CF3C6B"/>
    <w:rsid w:val="00CF6AB6"/>
    <w:rsid w:val="00D02A5A"/>
    <w:rsid w:val="00D0434B"/>
    <w:rsid w:val="00D066BA"/>
    <w:rsid w:val="00D119FD"/>
    <w:rsid w:val="00D17388"/>
    <w:rsid w:val="00D17C5E"/>
    <w:rsid w:val="00D20027"/>
    <w:rsid w:val="00D210D8"/>
    <w:rsid w:val="00D24F88"/>
    <w:rsid w:val="00D30444"/>
    <w:rsid w:val="00D312D9"/>
    <w:rsid w:val="00D31D04"/>
    <w:rsid w:val="00D3383C"/>
    <w:rsid w:val="00D34ACD"/>
    <w:rsid w:val="00D35C27"/>
    <w:rsid w:val="00D40F8D"/>
    <w:rsid w:val="00D460A7"/>
    <w:rsid w:val="00D461C4"/>
    <w:rsid w:val="00D470D3"/>
    <w:rsid w:val="00D472CC"/>
    <w:rsid w:val="00D475CD"/>
    <w:rsid w:val="00D52B91"/>
    <w:rsid w:val="00D53538"/>
    <w:rsid w:val="00D56636"/>
    <w:rsid w:val="00D609B6"/>
    <w:rsid w:val="00D61C20"/>
    <w:rsid w:val="00D62A6D"/>
    <w:rsid w:val="00D65CA0"/>
    <w:rsid w:val="00D65FFC"/>
    <w:rsid w:val="00D7132F"/>
    <w:rsid w:val="00D75EAC"/>
    <w:rsid w:val="00D7754F"/>
    <w:rsid w:val="00D8351F"/>
    <w:rsid w:val="00D83B1A"/>
    <w:rsid w:val="00D84350"/>
    <w:rsid w:val="00D84F17"/>
    <w:rsid w:val="00D9028A"/>
    <w:rsid w:val="00D90B45"/>
    <w:rsid w:val="00D94E45"/>
    <w:rsid w:val="00D95AF3"/>
    <w:rsid w:val="00D96E45"/>
    <w:rsid w:val="00D96ED2"/>
    <w:rsid w:val="00DA1471"/>
    <w:rsid w:val="00DA335E"/>
    <w:rsid w:val="00DA41F5"/>
    <w:rsid w:val="00DA73E2"/>
    <w:rsid w:val="00DB1FA0"/>
    <w:rsid w:val="00DB4B61"/>
    <w:rsid w:val="00DB72E6"/>
    <w:rsid w:val="00DB75DF"/>
    <w:rsid w:val="00DC337D"/>
    <w:rsid w:val="00DC4C82"/>
    <w:rsid w:val="00DC636C"/>
    <w:rsid w:val="00DC6CDA"/>
    <w:rsid w:val="00DD2148"/>
    <w:rsid w:val="00DD328F"/>
    <w:rsid w:val="00DD3D6D"/>
    <w:rsid w:val="00DD5D77"/>
    <w:rsid w:val="00DE034E"/>
    <w:rsid w:val="00DE24F0"/>
    <w:rsid w:val="00DE74A6"/>
    <w:rsid w:val="00DF027A"/>
    <w:rsid w:val="00DF08B9"/>
    <w:rsid w:val="00DF4338"/>
    <w:rsid w:val="00DF557A"/>
    <w:rsid w:val="00DF6E4F"/>
    <w:rsid w:val="00E04789"/>
    <w:rsid w:val="00E0530B"/>
    <w:rsid w:val="00E05F63"/>
    <w:rsid w:val="00E05FA3"/>
    <w:rsid w:val="00E1085F"/>
    <w:rsid w:val="00E111D5"/>
    <w:rsid w:val="00E130A3"/>
    <w:rsid w:val="00E138C1"/>
    <w:rsid w:val="00E15A59"/>
    <w:rsid w:val="00E16681"/>
    <w:rsid w:val="00E207F3"/>
    <w:rsid w:val="00E2263F"/>
    <w:rsid w:val="00E26C62"/>
    <w:rsid w:val="00E338D3"/>
    <w:rsid w:val="00E37F1E"/>
    <w:rsid w:val="00E4028B"/>
    <w:rsid w:val="00E4077E"/>
    <w:rsid w:val="00E40F98"/>
    <w:rsid w:val="00E46390"/>
    <w:rsid w:val="00E46431"/>
    <w:rsid w:val="00E464D9"/>
    <w:rsid w:val="00E50D67"/>
    <w:rsid w:val="00E538A2"/>
    <w:rsid w:val="00E56713"/>
    <w:rsid w:val="00E60492"/>
    <w:rsid w:val="00E619E3"/>
    <w:rsid w:val="00E64080"/>
    <w:rsid w:val="00E64C74"/>
    <w:rsid w:val="00E72506"/>
    <w:rsid w:val="00E734CB"/>
    <w:rsid w:val="00E73CF4"/>
    <w:rsid w:val="00E77796"/>
    <w:rsid w:val="00E80BBC"/>
    <w:rsid w:val="00E83221"/>
    <w:rsid w:val="00E86460"/>
    <w:rsid w:val="00E919C8"/>
    <w:rsid w:val="00E95370"/>
    <w:rsid w:val="00E96260"/>
    <w:rsid w:val="00EA5172"/>
    <w:rsid w:val="00EB0FD7"/>
    <w:rsid w:val="00EB11DC"/>
    <w:rsid w:val="00EB325D"/>
    <w:rsid w:val="00EB4FBB"/>
    <w:rsid w:val="00EB78FC"/>
    <w:rsid w:val="00EC0CEA"/>
    <w:rsid w:val="00EC2436"/>
    <w:rsid w:val="00EC2793"/>
    <w:rsid w:val="00EC4DC7"/>
    <w:rsid w:val="00ED0D01"/>
    <w:rsid w:val="00ED1BAD"/>
    <w:rsid w:val="00ED1FE0"/>
    <w:rsid w:val="00ED7DC8"/>
    <w:rsid w:val="00EE4BFF"/>
    <w:rsid w:val="00EF5AD9"/>
    <w:rsid w:val="00F0663B"/>
    <w:rsid w:val="00F112BA"/>
    <w:rsid w:val="00F11301"/>
    <w:rsid w:val="00F13402"/>
    <w:rsid w:val="00F14BCE"/>
    <w:rsid w:val="00F25810"/>
    <w:rsid w:val="00F25A1D"/>
    <w:rsid w:val="00F25B7A"/>
    <w:rsid w:val="00F25DB5"/>
    <w:rsid w:val="00F26B2A"/>
    <w:rsid w:val="00F27C66"/>
    <w:rsid w:val="00F31148"/>
    <w:rsid w:val="00F32637"/>
    <w:rsid w:val="00F32FE6"/>
    <w:rsid w:val="00F33431"/>
    <w:rsid w:val="00F34381"/>
    <w:rsid w:val="00F35246"/>
    <w:rsid w:val="00F37204"/>
    <w:rsid w:val="00F43899"/>
    <w:rsid w:val="00F45600"/>
    <w:rsid w:val="00F52234"/>
    <w:rsid w:val="00F522AC"/>
    <w:rsid w:val="00F540BB"/>
    <w:rsid w:val="00F5450F"/>
    <w:rsid w:val="00F562E9"/>
    <w:rsid w:val="00F60CA5"/>
    <w:rsid w:val="00F6380D"/>
    <w:rsid w:val="00F63D8A"/>
    <w:rsid w:val="00F72CB9"/>
    <w:rsid w:val="00F72F35"/>
    <w:rsid w:val="00F73B9F"/>
    <w:rsid w:val="00F7712C"/>
    <w:rsid w:val="00F77BD3"/>
    <w:rsid w:val="00F82087"/>
    <w:rsid w:val="00F84D38"/>
    <w:rsid w:val="00F8543C"/>
    <w:rsid w:val="00F85C77"/>
    <w:rsid w:val="00F8620C"/>
    <w:rsid w:val="00F904EA"/>
    <w:rsid w:val="00F937D0"/>
    <w:rsid w:val="00FA0481"/>
    <w:rsid w:val="00FA0AC1"/>
    <w:rsid w:val="00FA14CB"/>
    <w:rsid w:val="00FA1BE1"/>
    <w:rsid w:val="00FA6230"/>
    <w:rsid w:val="00FB0FDD"/>
    <w:rsid w:val="00FB153A"/>
    <w:rsid w:val="00FB5114"/>
    <w:rsid w:val="00FB54E4"/>
    <w:rsid w:val="00FB77FD"/>
    <w:rsid w:val="00FC1F55"/>
    <w:rsid w:val="00FD0B7D"/>
    <w:rsid w:val="00FD0DD9"/>
    <w:rsid w:val="00FE14C6"/>
    <w:rsid w:val="00FE1767"/>
    <w:rsid w:val="00FE5A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3009"/>
    <o:shapelayout v:ext="edit">
      <o:idmap v:ext="edit" data="1"/>
    </o:shapelayout>
  </w:shapeDefaults>
  <w:decimalSymbol w:val="."/>
  <w:listSeparator w:val=","/>
  <w14:docId w14:val="2634FBAD"/>
  <w15:docId w15:val="{77D0B322-4818-4F13-9B5D-2B594AC21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4C95"/>
    <w:rPr>
      <w:rFonts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684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47B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7F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qFormat/>
    <w:rsid w:val="00814C95"/>
    <w:pPr>
      <w:keepNext/>
      <w:outlineLvl w:val="3"/>
    </w:pPr>
    <w:rPr>
      <w:rFonts w:cs="Times New Roman"/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link w:val="PlainTextChar"/>
    <w:uiPriority w:val="99"/>
    <w:rPr>
      <w:rFonts w:ascii="Courier New" w:eastAsia="Times" w:hAnsi="Courier New"/>
      <w:sz w:val="20"/>
    </w:rPr>
  </w:style>
  <w:style w:type="character" w:customStyle="1" w:styleId="Heading4Char">
    <w:name w:val="Heading 4 Char"/>
    <w:link w:val="Heading4"/>
    <w:rsid w:val="00814C95"/>
    <w:rPr>
      <w:b/>
      <w:sz w:val="22"/>
    </w:rPr>
  </w:style>
  <w:style w:type="character" w:styleId="Hyperlink">
    <w:name w:val="Hyperlink"/>
    <w:uiPriority w:val="99"/>
    <w:rsid w:val="00814C95"/>
    <w:rPr>
      <w:color w:val="0000FF"/>
      <w:u w:val="single"/>
    </w:rPr>
  </w:style>
  <w:style w:type="paragraph" w:customStyle="1" w:styleId="bodycopy">
    <w:name w:val="body_copy"/>
    <w:basedOn w:val="Normal"/>
    <w:rsid w:val="00FB0FDD"/>
    <w:rPr>
      <w:rFonts w:cs="Times New Roman"/>
      <w:sz w:val="18"/>
      <w:szCs w:val="18"/>
    </w:rPr>
  </w:style>
  <w:style w:type="paragraph" w:customStyle="1" w:styleId="Default">
    <w:name w:val="Default"/>
    <w:rsid w:val="00B372B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lainTextChar">
    <w:name w:val="Plain Text Char"/>
    <w:link w:val="PlainText"/>
    <w:uiPriority w:val="99"/>
    <w:rsid w:val="00195814"/>
    <w:rPr>
      <w:rFonts w:ascii="Courier New" w:eastAsia="Times" w:hAnsi="Courier New" w:cs="Arial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23C3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9751A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23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3D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47B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rsid w:val="002F7AE2"/>
    <w:pPr>
      <w:spacing w:after="240" w:line="240" w:lineRule="atLeast"/>
      <w:ind w:firstLine="360"/>
      <w:jc w:val="both"/>
    </w:pPr>
    <w:rPr>
      <w:rFonts w:ascii="Garamond" w:hAnsi="Garamond" w:cs="Times New Roman"/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2F7AE2"/>
    <w:rPr>
      <w:rFonts w:ascii="Garamond" w:hAnsi="Garamond"/>
      <w:sz w:val="22"/>
    </w:rPr>
  </w:style>
  <w:style w:type="character" w:styleId="Emphasis">
    <w:name w:val="Emphasis"/>
    <w:basedOn w:val="DefaultParagraphFont"/>
    <w:uiPriority w:val="20"/>
    <w:qFormat/>
    <w:rsid w:val="00C877CD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D684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9F206F"/>
    <w:rPr>
      <w:rFonts w:eastAsiaTheme="minorHAnsi" w:cs="Times New Roman"/>
    </w:rPr>
  </w:style>
  <w:style w:type="paragraph" w:customStyle="1" w:styleId="MessageHeaderFirst">
    <w:name w:val="Message Header First"/>
    <w:basedOn w:val="MessageHeader"/>
    <w:next w:val="MessageHeader"/>
    <w:rsid w:val="00705921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360" w:after="120" w:line="240" w:lineRule="atLeast"/>
    </w:pPr>
    <w:rPr>
      <w:rFonts w:ascii="Garamond" w:eastAsia="Times New Roman" w:hAnsi="Garamond" w:cs="Times New Roman"/>
      <w:caps/>
      <w:sz w:val="18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0592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0592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7F7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34D37"/>
    <w:pPr>
      <w:spacing w:before="100" w:beforeAutospacing="1" w:after="100" w:afterAutospacing="1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3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9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4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1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0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3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3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3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4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8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2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92B874-E6F6-48D4-B633-BF2AEA3189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4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ter launching Suitcase 8, you will be requested to serialize and register the software</vt:lpstr>
    </vt:vector>
  </TitlesOfParts>
  <Company>The University of Iowa</Company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ter launching Suitcase 8, you will be requested to serialize and register the software</dc:title>
  <dc:subject/>
  <dc:creator>PC User</dc:creator>
  <cp:keywords/>
  <cp:lastModifiedBy>Hall, Kathryn C (College of Liberal Arts and Sciences)</cp:lastModifiedBy>
  <cp:revision>2</cp:revision>
  <cp:lastPrinted>2020-02-17T16:39:00Z</cp:lastPrinted>
  <dcterms:created xsi:type="dcterms:W3CDTF">2020-02-25T16:35:00Z</dcterms:created>
  <dcterms:modified xsi:type="dcterms:W3CDTF">2020-02-25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69313810</vt:i4>
  </property>
</Properties>
</file>